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AA9C01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p w14:paraId="32AE70CA" w14:textId="1AE04568" w:rsidR="00102BB2" w:rsidRPr="00BD1207" w:rsidRDefault="00BD1207" w:rsidP="00BD1207">
      <w:pPr>
        <w:jc w:val="center"/>
        <w:rPr>
          <w:rFonts w:ascii="Arial" w:hAnsi="Arial" w:cs="Arial"/>
          <w:b/>
          <w:bCs/>
          <w:color w:val="474747"/>
          <w:sz w:val="18"/>
          <w:szCs w:val="18"/>
          <w:shd w:val="clear" w:color="auto" w:fill="FFFFFF"/>
        </w:rPr>
      </w:pPr>
      <w:r w:rsidRPr="00BD1207">
        <w:rPr>
          <w:rFonts w:ascii="Arial" w:hAnsi="Arial" w:cs="Arial"/>
          <w:b/>
          <w:bCs/>
          <w:color w:val="7030A0"/>
          <w:sz w:val="36"/>
          <w:szCs w:val="36"/>
          <w:shd w:val="clear" w:color="auto" w:fill="FFFFFF"/>
        </w:rPr>
        <w:t>A tool to assess projects at a practical level</w:t>
      </w:r>
    </w:p>
    <w:p w14:paraId="6929BDB0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p w14:paraId="015EEDA5" w14:textId="77777777" w:rsidR="00102BB2" w:rsidRDefault="00102BB2" w:rsidP="00102BB2">
      <w:pPr>
        <w:rPr>
          <w:rFonts w:ascii="Arial" w:hAnsi="Arial" w:cs="Arial"/>
          <w:b/>
          <w:bCs/>
          <w:color w:val="474747"/>
          <w:shd w:val="clear" w:color="auto" w:fill="FFFFFF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256"/>
        <w:gridCol w:w="2754"/>
        <w:gridCol w:w="3006"/>
      </w:tblGrid>
      <w:tr w:rsidR="00BD1207" w:rsidRPr="00BD1207" w14:paraId="4D6638F4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BA69B4" w14:textId="77777777" w:rsidR="00BD1207" w:rsidRPr="00BD1207" w:rsidRDefault="00BD1207">
            <w:pPr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eastAsia="en-AU"/>
              </w:rPr>
              <w:t>Does it?</w:t>
            </w: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75E486" w14:textId="77777777" w:rsidR="00BD1207" w:rsidRPr="00BD1207" w:rsidRDefault="00BD1207">
            <w:pPr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eastAsia="en-AU"/>
              </w:rPr>
              <w:t xml:space="preserve">If not, </w:t>
            </w:r>
            <w:proofErr w:type="gramStart"/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eastAsia="en-AU"/>
              </w:rPr>
              <w:t>What</w:t>
            </w:r>
            <w:proofErr w:type="gramEnd"/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eastAsia="en-AU"/>
              </w:rPr>
              <w:t xml:space="preserve"> needs to change?</w:t>
            </w: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CCC31E" w14:textId="77777777" w:rsidR="00BD1207" w:rsidRPr="00BD1207" w:rsidRDefault="00BD1207">
            <w:pPr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eastAsia="en-AU"/>
              </w:rPr>
              <w:t>How will you achieve this?</w:t>
            </w:r>
          </w:p>
        </w:tc>
      </w:tr>
      <w:tr w:rsidR="00BD1207" w:rsidRPr="00BD1207" w14:paraId="4DC65471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A3C76C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  <w:p w14:paraId="572671D2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Support the agency and active participation of communities?</w:t>
            </w:r>
          </w:p>
          <w:p w14:paraId="78E95B3B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5DCD63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9D189F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</w:tr>
      <w:tr w:rsidR="00BD1207" w:rsidRPr="00BD1207" w14:paraId="5E3230FD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A2543B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  <w:p w14:paraId="0A864BD4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Providing people with knowledge about their rights and supporting them to claim their rights?</w:t>
            </w:r>
          </w:p>
          <w:p w14:paraId="5D17C92C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8D8FEC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D742FF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</w:tr>
      <w:tr w:rsidR="00BD1207" w:rsidRPr="00BD1207" w14:paraId="18AB4089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8E3998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  <w:p w14:paraId="59445455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 xml:space="preserve">Support people to </w:t>
            </w:r>
            <w:proofErr w:type="spellStart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analyse</w:t>
            </w:r>
            <w:proofErr w:type="spellEnd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 xml:space="preserve"> the challenges they face and to be active participants in finding </w:t>
            </w:r>
            <w:proofErr w:type="gramStart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solutions?</w:t>
            </w:r>
            <w:proofErr w:type="gramEnd"/>
          </w:p>
          <w:p w14:paraId="2D643219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E2AE2A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406D3B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</w:tr>
      <w:tr w:rsidR="00BD1207" w:rsidRPr="00BD1207" w14:paraId="10502EF8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D781E9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  <w:p w14:paraId="729FC60C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 xml:space="preserve">Support people to advocate for action by duty </w:t>
            </w:r>
            <w:proofErr w:type="gramStart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bearers?</w:t>
            </w:r>
            <w:proofErr w:type="gramEnd"/>
          </w:p>
          <w:p w14:paraId="767DA4AE" w14:textId="77777777" w:rsidR="00BD1207" w:rsidRPr="00BD1207" w:rsidRDefault="00BD1207">
            <w:pPr>
              <w:ind w:left="360"/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239DD2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6A6FCE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</w:tr>
      <w:tr w:rsidR="00BD1207" w:rsidRPr="00BD1207" w14:paraId="2D3504A2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26A09B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  <w:p w14:paraId="37EC4336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  <w:proofErr w:type="spellStart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Recognis</w:t>
            </w:r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e</w:t>
            </w:r>
            <w:proofErr w:type="spellEnd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 xml:space="preserve"> that women’s rights are central?</w:t>
            </w:r>
          </w:p>
          <w:p w14:paraId="7DDB2D7B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6CB0BB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C4E93F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</w:tr>
      <w:tr w:rsidR="00BD1207" w:rsidRPr="00BD1207" w14:paraId="000ABC40" w14:textId="77777777" w:rsidTr="00BD1207">
        <w:tc>
          <w:tcPr>
            <w:tcW w:w="3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FF8029" w14:textId="77777777" w:rsidR="00BD1207" w:rsidRPr="00BD1207" w:rsidRDefault="00BD1207">
            <w:pPr>
              <w:ind w:left="360"/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  <w:p w14:paraId="15E47F69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  <w:proofErr w:type="spellStart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Recognis</w:t>
            </w:r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e</w:t>
            </w:r>
            <w:proofErr w:type="spellEnd"/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 xml:space="preserve"> the need to change practices, attitudes and </w:t>
            </w:r>
            <w:r w:rsidRPr="00BD1207"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>behaviors</w:t>
            </w:r>
            <w:r w:rsidRPr="00BD1207">
              <w:rPr>
                <w:rFonts w:ascii="Arial" w:eastAsia="MS PGothic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  <w:t xml:space="preserve"> as well as policies?</w:t>
            </w:r>
          </w:p>
          <w:p w14:paraId="79F8A2CD" w14:textId="77777777" w:rsidR="00BD1207" w:rsidRPr="00BD1207" w:rsidRDefault="00BD1207">
            <w:pPr>
              <w:ind w:left="360"/>
              <w:rPr>
                <w:rFonts w:ascii="Arial" w:hAnsi="Arial" w:cs="Arial"/>
                <w:b/>
                <w:bCs/>
                <w:color w:val="474747"/>
                <w:sz w:val="22"/>
                <w:szCs w:val="22"/>
                <w:shd w:val="clear" w:color="auto" w:fill="FFFFFF"/>
                <w:lang w:val="en-US" w:eastAsia="en-AU"/>
              </w:rPr>
            </w:pPr>
          </w:p>
        </w:tc>
        <w:tc>
          <w:tcPr>
            <w:tcW w:w="27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8A9380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  <w:tc>
          <w:tcPr>
            <w:tcW w:w="30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496740" w14:textId="77777777" w:rsidR="00BD1207" w:rsidRPr="00BD1207" w:rsidRDefault="00BD1207">
            <w:pPr>
              <w:ind w:left="360"/>
              <w:rPr>
                <w:rFonts w:ascii="Arial" w:hAnsi="Arial" w:cs="Arial"/>
                <w:color w:val="474747"/>
                <w:sz w:val="22"/>
                <w:szCs w:val="22"/>
                <w:shd w:val="clear" w:color="auto" w:fill="FFFFFF"/>
                <w:lang w:eastAsia="en-AU"/>
              </w:rPr>
            </w:pPr>
          </w:p>
        </w:tc>
      </w:tr>
    </w:tbl>
    <w:p w14:paraId="27ABDA0A" w14:textId="77777777" w:rsidR="00102BB2" w:rsidRDefault="00102BB2" w:rsidP="00102BB2">
      <w:pPr>
        <w:rPr>
          <w:rFonts w:ascii="Arial" w:hAnsi="Arial" w:cs="Arial"/>
          <w:b/>
          <w:bCs/>
          <w:color w:val="474747"/>
          <w:kern w:val="2"/>
          <w:shd w:val="clear" w:color="auto" w:fill="FFFFFF"/>
          <w14:ligatures w14:val="standardContextual"/>
        </w:rPr>
      </w:pPr>
    </w:p>
    <w:p w14:paraId="4AF39CD4" w14:textId="77777777" w:rsidR="00DD6493" w:rsidRPr="00102BB2" w:rsidRDefault="00DD6493" w:rsidP="00102BB2"/>
    <w:sectPr w:rsidR="00DD6493" w:rsidRPr="00102BB2" w:rsidSect="005136C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0FBB3" w14:textId="77777777" w:rsidR="004A1D9A" w:rsidRDefault="004A1D9A" w:rsidP="001C4CB6">
      <w:pPr>
        <w:spacing w:after="0" w:line="240" w:lineRule="auto"/>
      </w:pPr>
      <w:r>
        <w:separator/>
      </w:r>
    </w:p>
  </w:endnote>
  <w:endnote w:type="continuationSeparator" w:id="0">
    <w:p w14:paraId="1F84C370" w14:textId="77777777" w:rsidR="004A1D9A" w:rsidRDefault="004A1D9A" w:rsidP="001C4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0F966" w14:textId="1CA77F71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>Developed by Associate Professor Eileen Pittaway and Dr Linda Bartolomei</w:t>
    </w:r>
  </w:p>
  <w:p w14:paraId="4DACEBA9" w14:textId="12E98E78" w:rsidR="001C4CB6" w:rsidRPr="00322C00" w:rsidRDefault="001C4CB6" w:rsidP="001C4CB6">
    <w:pPr>
      <w:pStyle w:val="Footer"/>
      <w:jc w:val="center"/>
      <w:rPr>
        <w:rFonts w:ascii="Arial" w:hAnsi="Arial" w:cs="Arial"/>
        <w:sz w:val="18"/>
        <w:szCs w:val="18"/>
      </w:rPr>
    </w:pPr>
    <w:r w:rsidRPr="00322C00">
      <w:rPr>
        <w:rFonts w:ascii="Arial" w:hAnsi="Arial" w:cs="Arial"/>
        <w:sz w:val="18"/>
        <w:szCs w:val="18"/>
      </w:rPr>
      <w:t xml:space="preserve">Last update: </w:t>
    </w:r>
    <w:r w:rsidR="009F26FD" w:rsidRPr="00322C00">
      <w:rPr>
        <w:rFonts w:ascii="Arial" w:hAnsi="Arial" w:cs="Arial"/>
        <w:sz w:val="18"/>
        <w:szCs w:val="18"/>
      </w:rPr>
      <w:t>July</w:t>
    </w:r>
    <w:r w:rsidRPr="00322C00">
      <w:rPr>
        <w:rFonts w:ascii="Arial" w:hAnsi="Arial" w:cs="Arial"/>
        <w:sz w:val="18"/>
        <w:szCs w:val="18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5A5FED" w14:textId="77777777" w:rsidR="004A1D9A" w:rsidRDefault="004A1D9A" w:rsidP="001C4CB6">
      <w:pPr>
        <w:spacing w:after="0" w:line="240" w:lineRule="auto"/>
      </w:pPr>
      <w:r>
        <w:separator/>
      </w:r>
    </w:p>
  </w:footnote>
  <w:footnote w:type="continuationSeparator" w:id="0">
    <w:p w14:paraId="49225353" w14:textId="77777777" w:rsidR="004A1D9A" w:rsidRDefault="004A1D9A" w:rsidP="001C4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8363D" w14:textId="4BBD4850" w:rsidR="005136C5" w:rsidRPr="00BD1207" w:rsidRDefault="00656D2C" w:rsidP="00BD1207">
    <w:pPr>
      <w:pStyle w:val="Heading1"/>
      <w:jc w:val="center"/>
      <w:rPr>
        <w:rFonts w:ascii="Arial" w:eastAsia="Times New Roman" w:hAnsi="Arial" w:cs="Arial"/>
        <w:b/>
        <w:bCs/>
        <w:color w:val="auto"/>
        <w:kern w:val="36"/>
        <w:lang w:eastAsia="en-AU"/>
      </w:rPr>
    </w:pPr>
    <w:r>
      <w:rPr>
        <w:rFonts w:ascii="Arial" w:eastAsia="Times New Roman" w:hAnsi="Arial" w:cs="Arial"/>
        <w:b/>
        <w:bCs/>
        <w:color w:val="auto"/>
        <w:kern w:val="36"/>
        <w:lang w:eastAsia="en-AU"/>
      </w:rPr>
      <w:t>Module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 </w:t>
    </w:r>
    <w:r w:rsidR="00102BB2">
      <w:rPr>
        <w:rFonts w:ascii="Arial" w:eastAsia="Times New Roman" w:hAnsi="Arial" w:cs="Arial"/>
        <w:b/>
        <w:bCs/>
        <w:color w:val="auto"/>
        <w:kern w:val="36"/>
        <w:lang w:eastAsia="en-AU"/>
      </w:rPr>
      <w:t>11</w:t>
    </w:r>
    <w:r w:rsidR="001C4CB6" w:rsidRPr="005136C5">
      <w:rPr>
        <w:rFonts w:ascii="Arial" w:eastAsia="Times New Roman" w:hAnsi="Arial" w:cs="Arial"/>
        <w:b/>
        <w:bCs/>
        <w:color w:val="auto"/>
        <w:kern w:val="36"/>
        <w:lang w:eastAsia="en-AU"/>
      </w:rPr>
      <w:t xml:space="preserve">. </w:t>
    </w:r>
    <w:r w:rsidR="00102BB2" w:rsidRPr="00102BB2">
      <w:rPr>
        <w:rFonts w:ascii="Arial" w:eastAsia="Times New Roman" w:hAnsi="Arial" w:cs="Arial"/>
        <w:b/>
        <w:bCs/>
        <w:color w:val="auto"/>
        <w:kern w:val="36"/>
        <w:lang w:eastAsia="en-AU"/>
      </w:rPr>
      <w:t>From Humanitarian Aid to Human Rights-based Community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8E29A3"/>
    <w:multiLevelType w:val="hybridMultilevel"/>
    <w:tmpl w:val="600E8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DA58B9"/>
    <w:multiLevelType w:val="multilevel"/>
    <w:tmpl w:val="D250D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936051">
    <w:abstractNumId w:val="1"/>
  </w:num>
  <w:num w:numId="2" w16cid:durableId="1201480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tDQxNjOyNDM3MDFV0lEKTi0uzszPAykwrAUAUoBRtiwAAAA="/>
  </w:docVars>
  <w:rsids>
    <w:rsidRoot w:val="001C4CB6"/>
    <w:rsid w:val="000047CA"/>
    <w:rsid w:val="00102BB2"/>
    <w:rsid w:val="00103B41"/>
    <w:rsid w:val="00160321"/>
    <w:rsid w:val="00185807"/>
    <w:rsid w:val="001B5F65"/>
    <w:rsid w:val="001C4CB6"/>
    <w:rsid w:val="001F354F"/>
    <w:rsid w:val="002A0DEB"/>
    <w:rsid w:val="00322C00"/>
    <w:rsid w:val="0037070A"/>
    <w:rsid w:val="00372C8A"/>
    <w:rsid w:val="0039145D"/>
    <w:rsid w:val="004A1D9A"/>
    <w:rsid w:val="005136C5"/>
    <w:rsid w:val="00527CF7"/>
    <w:rsid w:val="00554162"/>
    <w:rsid w:val="005C40A7"/>
    <w:rsid w:val="00656D2C"/>
    <w:rsid w:val="006A6E6D"/>
    <w:rsid w:val="006D0FFB"/>
    <w:rsid w:val="007B3911"/>
    <w:rsid w:val="00883B48"/>
    <w:rsid w:val="00895838"/>
    <w:rsid w:val="008A10EC"/>
    <w:rsid w:val="00902194"/>
    <w:rsid w:val="00902359"/>
    <w:rsid w:val="0097619E"/>
    <w:rsid w:val="009F26FD"/>
    <w:rsid w:val="00AA36A5"/>
    <w:rsid w:val="00B07E5F"/>
    <w:rsid w:val="00BD1207"/>
    <w:rsid w:val="00CC3DFF"/>
    <w:rsid w:val="00DD6493"/>
    <w:rsid w:val="00F9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812843"/>
  <w15:chartTrackingRefBased/>
  <w15:docId w15:val="{0F331805-037C-4386-B958-1637DD0F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4C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4C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C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C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C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C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C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C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C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C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C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C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CB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CB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C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C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C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C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4C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4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C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4C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4CB6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1C4C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4C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C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CB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4CB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C4CB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B6"/>
  </w:style>
  <w:style w:type="paragraph" w:styleId="Footer">
    <w:name w:val="footer"/>
    <w:basedOn w:val="Normal"/>
    <w:link w:val="FooterChar"/>
    <w:uiPriority w:val="99"/>
    <w:unhideWhenUsed/>
    <w:rsid w:val="001C4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B6"/>
  </w:style>
  <w:style w:type="character" w:styleId="Emphasis">
    <w:name w:val="Emphasis"/>
    <w:basedOn w:val="DefaultParagraphFont"/>
    <w:uiPriority w:val="20"/>
    <w:qFormat/>
    <w:rsid w:val="001603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13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136C5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56D2C"/>
  </w:style>
  <w:style w:type="character" w:customStyle="1" w:styleId="ekabin03-1-1">
    <w:name w:val="_ekabin0_3-1-1"/>
    <w:basedOn w:val="DefaultParagraphFont"/>
    <w:rsid w:val="00CC3DFF"/>
  </w:style>
  <w:style w:type="table" w:styleId="TableGrid">
    <w:name w:val="Table Grid"/>
    <w:basedOn w:val="TableNormal"/>
    <w:uiPriority w:val="39"/>
    <w:rsid w:val="00102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5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496</Characters>
  <Application>Microsoft Office Word</Application>
  <DocSecurity>0</DocSecurity>
  <Lines>62</Lines>
  <Paragraphs>12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3</cp:revision>
  <cp:lastPrinted>2024-07-10T07:16:00Z</cp:lastPrinted>
  <dcterms:created xsi:type="dcterms:W3CDTF">2024-07-10T07:20:00Z</dcterms:created>
  <dcterms:modified xsi:type="dcterms:W3CDTF">2024-07-10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9bfc5-0300-4fc4-9375-caa64ef933ea</vt:lpwstr>
  </property>
</Properties>
</file>